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:rsidR="00C602AB" w:rsidRDefault="00C602AB" w:rsidP="00EA69BC"/>
    <w:p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:rsidR="004A1027" w:rsidRPr="004A1027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r w:rsidR="002550C4">
        <w:t>zhiliang</w:t>
      </w:r>
      <w:r w:rsidR="002550C4">
        <w:rPr>
          <w:rFonts w:hint="eastAsia"/>
        </w:rPr>
        <w:t>-</w:t>
      </w:r>
      <w:r w:rsidR="002550C4" w:rsidRPr="002550C4">
        <w:t>lin@outlook.com</w:t>
      </w:r>
    </w:p>
    <w:p w:rsidR="004A1027" w:rsidRPr="007146B9" w:rsidRDefault="007146B9" w:rsidP="00EA69BC">
      <w:r w:rsidRPr="007146B9">
        <w:t>601 Huangpu W Ave</w:t>
      </w:r>
      <w:r w:rsidR="00626ADA">
        <w:t>, Guangzhou</w:t>
      </w:r>
      <w:r w:rsidRPr="007146B9">
        <w:t>, China</w:t>
      </w:r>
    </w:p>
    <w:p w:rsidR="009D3099" w:rsidRDefault="009D3099" w:rsidP="00EA69BC">
      <w:pPr>
        <w:rPr>
          <w:b/>
        </w:rPr>
      </w:pPr>
    </w:p>
    <w:p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 </w:t>
      </w:r>
      <w:r w:rsidRPr="00FA618C">
        <w:rPr>
          <w:sz w:val="22"/>
          <w:szCs w:val="22"/>
        </w:rPr>
        <w:t xml:space="preserve"> Expected 2019</w:t>
      </w:r>
    </w:p>
    <w:p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:rsidR="009D3099" w:rsidRDefault="009D3099" w:rsidP="00EA69BC">
      <w:pPr>
        <w:rPr>
          <w:b/>
        </w:rPr>
      </w:pPr>
    </w:p>
    <w:p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>nformation, Computational Communication, Bibliometrics</w:t>
      </w:r>
      <w:r w:rsidR="00E35059">
        <w:t>, Social Network Analysis</w:t>
      </w:r>
      <w:r w:rsidR="00B445FC">
        <w:t>, Data Scraping</w:t>
      </w:r>
    </w:p>
    <w:p w:rsidR="006626FE" w:rsidRDefault="006626FE" w:rsidP="00EA69BC">
      <w:pPr>
        <w:rPr>
          <w:b/>
        </w:rPr>
      </w:pPr>
    </w:p>
    <w:p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</w:p>
    <w:p w:rsidR="00A8246F" w:rsidRPr="00D737AC" w:rsidRDefault="00792C9A" w:rsidP="00EA69BC">
      <w:r w:rsidRPr="00D737AC">
        <w:t xml:space="preserve">(paper in Chinese) </w:t>
      </w:r>
      <w:r w:rsidRPr="00564223">
        <w:rPr>
          <w:b/>
        </w:rPr>
        <w:t>Zhiliang Lin.</w:t>
      </w:r>
      <w:r w:rsidRPr="00D737AC">
        <w:t xml:space="preserve"> (2019, April). </w:t>
      </w:r>
      <w:r w:rsidRPr="004E0A99">
        <w:rPr>
          <w:i/>
        </w:rPr>
        <w:t xml:space="preserve">Your </w:t>
      </w:r>
      <w:proofErr w:type="gramStart"/>
      <w:r w:rsidRPr="004E0A99">
        <w:rPr>
          <w:i/>
        </w:rPr>
        <w:t>friends</w:t>
      </w:r>
      <w:proofErr w:type="gramEnd"/>
      <w:r w:rsidRPr="004E0A99">
        <w:rPr>
          <w:i/>
        </w:rPr>
        <w:t xml:space="preserve"> matter: Wechat use and school identity</w:t>
      </w:r>
      <w:r w:rsidRPr="00D737AC">
        <w:t xml:space="preserve">. Paper accepted by </w:t>
      </w:r>
      <w:r w:rsidRPr="00B055CD">
        <w:rPr>
          <w:i/>
        </w:rPr>
        <w:t>New Media Research</w:t>
      </w:r>
    </w:p>
    <w:p w:rsidR="00A8246F" w:rsidRDefault="00A8246F" w:rsidP="00EA69BC">
      <w:pPr>
        <w:rPr>
          <w:b/>
        </w:rPr>
      </w:pPr>
      <w:bookmarkStart w:id="0" w:name="_GoBack"/>
      <w:bookmarkEnd w:id="0"/>
    </w:p>
    <w:p w:rsidR="009D3099" w:rsidRDefault="009D3099" w:rsidP="00EA69BC">
      <w:pPr>
        <w:rPr>
          <w:b/>
        </w:rPr>
      </w:pPr>
      <w:r>
        <w:rPr>
          <w:b/>
        </w:rPr>
        <w:t>Conference Paper</w:t>
      </w:r>
    </w:p>
    <w:p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 xml:space="preserve">Chinese </w:t>
      </w:r>
      <w:r w:rsidR="00206768" w:rsidRPr="00206768">
        <w:rPr>
          <w:i/>
        </w:rPr>
        <w:lastRenderedPageBreak/>
        <w:t>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:rsidR="00655B2F" w:rsidRPr="00A8246F" w:rsidRDefault="006626FE" w:rsidP="005B27BA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 xml:space="preserve">. </w:t>
      </w:r>
      <w:r w:rsidR="0018270D" w:rsidRPr="0018270D">
        <w:rPr>
          <w:i/>
        </w:rPr>
        <w:t>Determinants of 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</w:p>
    <w:p w:rsidR="006B6CF7" w:rsidRPr="00D86424" w:rsidRDefault="006B6CF7" w:rsidP="005B27BA"/>
    <w:p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:rsidR="00C84A99" w:rsidRDefault="00C84A99" w:rsidP="00EA69BC">
      <w:pPr>
        <w:rPr>
          <w:b/>
        </w:rPr>
      </w:pPr>
    </w:p>
    <w:p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:rsidR="00EF2E38" w:rsidRDefault="00EF2E38" w:rsidP="00EA69BC">
      <w:pPr>
        <w:rPr>
          <w:b/>
        </w:rPr>
      </w:pPr>
    </w:p>
    <w:p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:rsidR="001841CF" w:rsidRDefault="001841CF" w:rsidP="00EA69BC">
      <w:pPr>
        <w:rPr>
          <w:b/>
        </w:rPr>
      </w:pPr>
    </w:p>
    <w:p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 Photoshop, Illustrator, Visio, Tableau</w:t>
      </w:r>
    </w:p>
    <w:p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:rsidR="00EE0CC2" w:rsidRPr="00561575" w:rsidRDefault="00EE0CC2" w:rsidP="00005857">
      <w:pPr>
        <w:rPr>
          <w:b/>
        </w:rPr>
      </w:pPr>
    </w:p>
    <w:p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:rsidR="00892D8C" w:rsidRPr="00892D8C" w:rsidRDefault="00892D8C" w:rsidP="00EA69BC"/>
    <w:p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:rsidR="002E64CA" w:rsidRDefault="002E64CA" w:rsidP="00EA69BC"/>
    <w:p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gUAVpxAHSwAAAA="/>
  </w:docVars>
  <w:rsids>
    <w:rsidRoot w:val="00C602AB"/>
    <w:rsid w:val="00005857"/>
    <w:rsid w:val="00043ED9"/>
    <w:rsid w:val="00056ADB"/>
    <w:rsid w:val="00056C93"/>
    <w:rsid w:val="00090CDD"/>
    <w:rsid w:val="00094C02"/>
    <w:rsid w:val="00096C80"/>
    <w:rsid w:val="000A6C94"/>
    <w:rsid w:val="000B003B"/>
    <w:rsid w:val="000B28BC"/>
    <w:rsid w:val="000E3BD4"/>
    <w:rsid w:val="000F3053"/>
    <w:rsid w:val="00136463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58D"/>
    <w:rsid w:val="004A1027"/>
    <w:rsid w:val="004B7056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C619E"/>
    <w:rsid w:val="008D67B1"/>
    <w:rsid w:val="008E4604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BE6"/>
    <w:rsid w:val="00A54636"/>
    <w:rsid w:val="00A73987"/>
    <w:rsid w:val="00A8246F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57A67"/>
    <w:rsid w:val="00F678DD"/>
    <w:rsid w:val="00F90FDA"/>
    <w:rsid w:val="00F97674"/>
    <w:rsid w:val="00FA0D43"/>
    <w:rsid w:val="00FA13E0"/>
    <w:rsid w:val="00FA618C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D08D6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7102D-C9E7-40E5-A498-E42FD2B98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3</Pages>
  <Words>469</Words>
  <Characters>2677</Characters>
  <Application>Microsoft Office Word</Application>
  <DocSecurity>0</DocSecurity>
  <Lines>22</Lines>
  <Paragraphs>6</Paragraphs>
  <ScaleCrop>false</ScaleCrop>
  <Company>Win10NeT.COM</Company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86</cp:revision>
  <cp:lastPrinted>2018-09-15T13:51:00Z</cp:lastPrinted>
  <dcterms:created xsi:type="dcterms:W3CDTF">2018-09-15T11:09:00Z</dcterms:created>
  <dcterms:modified xsi:type="dcterms:W3CDTF">2019-03-28T08:25:00Z</dcterms:modified>
</cp:coreProperties>
</file>